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0384" w:rsidRPr="0089294A" w:rsidRDefault="00315A16">
      <w:pPr>
        <w:spacing w:after="177" w:line="259" w:lineRule="auto"/>
        <w:ind w:left="0" w:right="2" w:firstLine="0"/>
        <w:jc w:val="center"/>
      </w:pPr>
      <w:r w:rsidRPr="0089294A">
        <w:rPr>
          <w:b/>
        </w:rPr>
        <w:t xml:space="preserve">Disease Intervention Specialist (DIS) </w:t>
      </w:r>
    </w:p>
    <w:p w:rsidR="003E0384" w:rsidRPr="0089294A" w:rsidRDefault="00315A16">
      <w:pPr>
        <w:ind w:left="-5" w:right="-9"/>
      </w:pPr>
      <w:proofErr w:type="spellStart"/>
      <w:r w:rsidRPr="0089294A">
        <w:t>Acadiana</w:t>
      </w:r>
      <w:proofErr w:type="spellEnd"/>
      <w:r w:rsidRPr="0089294A">
        <w:t xml:space="preserve"> CARES, in conjunction with the Louisiana Office of Public Health STD/HIV/Hepatitis Program, is seeking applicants for a Disease Intervention Specialist </w:t>
      </w:r>
    </w:p>
    <w:p w:rsidR="003E0384" w:rsidRPr="0089294A" w:rsidRDefault="00315A16">
      <w:pPr>
        <w:ind w:left="-5" w:right="-9"/>
      </w:pPr>
      <w:r w:rsidRPr="0089294A">
        <w:t xml:space="preserve">(DIS) to work in the Louisiana Office of Public Health STD/HIV/Hepatitis Program in </w:t>
      </w:r>
      <w:r w:rsidR="002138E0">
        <w:rPr>
          <w:u w:val="single"/>
        </w:rPr>
        <w:t>Monroe</w:t>
      </w:r>
      <w:r w:rsidRPr="0089294A">
        <w:rPr>
          <w:u w:val="single"/>
        </w:rPr>
        <w:t>, La</w:t>
      </w:r>
      <w:r w:rsidRPr="0089294A">
        <w:t xml:space="preserve">.  The successful candidate will be responsible for disease intervention with individuals diagnosed with STDs and/or HIV, and linkage to treatment and care services.   </w:t>
      </w:r>
    </w:p>
    <w:p w:rsidR="003E0384" w:rsidRPr="0089294A" w:rsidRDefault="00315A16">
      <w:pPr>
        <w:spacing w:after="0" w:line="259" w:lineRule="auto"/>
        <w:ind w:left="0" w:firstLine="0"/>
        <w:jc w:val="left"/>
      </w:pPr>
      <w:r w:rsidRPr="0089294A">
        <w:t xml:space="preserve"> </w:t>
      </w:r>
    </w:p>
    <w:p w:rsidR="003E0384" w:rsidRPr="0089294A" w:rsidRDefault="00315A16">
      <w:pPr>
        <w:ind w:left="-5" w:right="-9"/>
      </w:pPr>
      <w:r w:rsidRPr="0089294A">
        <w:t xml:space="preserve">Candidates for the position must hold a </w:t>
      </w:r>
      <w:r w:rsidR="00000556" w:rsidRPr="0089294A">
        <w:t>Bachelor’s</w:t>
      </w:r>
      <w:r w:rsidRPr="0089294A">
        <w:t xml:space="preserve"> Degree and have a minimum of two </w:t>
      </w:r>
      <w:r w:rsidR="00000556" w:rsidRPr="0089294A">
        <w:t>years’ experien</w:t>
      </w:r>
      <w:bookmarkStart w:id="0" w:name="_GoBack"/>
      <w:bookmarkEnd w:id="0"/>
      <w:r w:rsidR="00000556" w:rsidRPr="0089294A">
        <w:t>ce</w:t>
      </w:r>
      <w:r w:rsidRPr="0089294A">
        <w:t xml:space="preserve"> in a health or social services setting.  Must have a valid driver’s license and personal vehicle.  </w:t>
      </w:r>
    </w:p>
    <w:p w:rsidR="003E0384" w:rsidRPr="0089294A" w:rsidRDefault="00315A16">
      <w:pPr>
        <w:spacing w:after="50" w:line="259" w:lineRule="auto"/>
        <w:ind w:left="0" w:firstLine="0"/>
        <w:jc w:val="left"/>
      </w:pPr>
      <w:r w:rsidRPr="0089294A">
        <w:t xml:space="preserve"> </w:t>
      </w:r>
    </w:p>
    <w:p w:rsidR="0089294A" w:rsidRPr="0089294A" w:rsidRDefault="00315A16">
      <w:pPr>
        <w:ind w:left="-5" w:right="-9"/>
      </w:pPr>
      <w:r w:rsidRPr="0089294A">
        <w:rPr>
          <w:b/>
        </w:rPr>
        <w:t xml:space="preserve">Open </w:t>
      </w:r>
      <w:proofErr w:type="gramStart"/>
      <w:r w:rsidRPr="0089294A">
        <w:rPr>
          <w:b/>
        </w:rPr>
        <w:t>Until</w:t>
      </w:r>
      <w:proofErr w:type="gramEnd"/>
      <w:r w:rsidRPr="0089294A">
        <w:rPr>
          <w:b/>
        </w:rPr>
        <w:t xml:space="preserve"> Filled, </w:t>
      </w:r>
      <w:r w:rsidRPr="0089294A">
        <w:t xml:space="preserve">Applicants should submit a resume to </w:t>
      </w:r>
      <w:r w:rsidRPr="0089294A">
        <w:rPr>
          <w:color w:val="0000FF"/>
        </w:rPr>
        <w:t>S</w:t>
      </w:r>
      <w:r w:rsidR="008B31B7" w:rsidRPr="0089294A">
        <w:rPr>
          <w:color w:val="0000FF"/>
        </w:rPr>
        <w:t>H</w:t>
      </w:r>
      <w:r w:rsidRPr="0089294A">
        <w:rPr>
          <w:color w:val="0000FF"/>
        </w:rPr>
        <w:t>P</w:t>
      </w:r>
      <w:r w:rsidRPr="0089294A">
        <w:rPr>
          <w:b/>
          <w:color w:val="FF0000"/>
          <w:sz w:val="28"/>
        </w:rPr>
        <w:t>_</w:t>
      </w:r>
      <w:r w:rsidRPr="0089294A">
        <w:rPr>
          <w:color w:val="0000FF"/>
        </w:rPr>
        <w:t>Resumes@la</w:t>
      </w:r>
      <w:r w:rsidRPr="0089294A">
        <w:rPr>
          <w:b/>
          <w:color w:val="FF0000"/>
          <w:sz w:val="28"/>
        </w:rPr>
        <w:t>.</w:t>
      </w:r>
      <w:r w:rsidRPr="0089294A">
        <w:rPr>
          <w:color w:val="0000FF"/>
        </w:rPr>
        <w:t>gov</w:t>
      </w:r>
    </w:p>
    <w:p w:rsidR="0089294A" w:rsidRDefault="00315A16" w:rsidP="0089294A">
      <w:pPr>
        <w:ind w:left="-5" w:right="-9"/>
      </w:pPr>
      <w:r w:rsidRPr="0089294A">
        <w:t xml:space="preserve">Must </w:t>
      </w:r>
      <w:r w:rsidRPr="0089294A">
        <w:rPr>
          <w:u w:val="single" w:color="000000"/>
        </w:rPr>
        <w:t>Reference</w:t>
      </w:r>
      <w:r w:rsidRPr="0089294A">
        <w:t>: Disease Intervention Specialist-</w:t>
      </w:r>
      <w:r w:rsidR="00000556">
        <w:t>New Orleans</w:t>
      </w:r>
      <w:r w:rsidRPr="0089294A">
        <w:t xml:space="preserve"> in</w:t>
      </w:r>
      <w:r w:rsidR="0089294A">
        <w:t xml:space="preserve"> subject line.</w:t>
      </w:r>
    </w:p>
    <w:p w:rsidR="003E0384" w:rsidRPr="0089294A" w:rsidRDefault="0089294A" w:rsidP="0089294A">
      <w:pPr>
        <w:ind w:left="-5" w:right="-9"/>
      </w:pPr>
      <w:r>
        <w:t>EOE/AA Employer</w:t>
      </w:r>
    </w:p>
    <w:sectPr w:rsidR="003E0384" w:rsidRPr="0089294A">
      <w:pgSz w:w="12240" w:h="15840"/>
      <w:pgMar w:top="1440" w:right="143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UxNzM2tTQxMzZX0lEKTi0uzszPAykwqgUAYUX+MywAAAA="/>
  </w:docVars>
  <w:rsids>
    <w:rsidRoot w:val="003E0384"/>
    <w:rsid w:val="00000556"/>
    <w:rsid w:val="002138E0"/>
    <w:rsid w:val="00315A16"/>
    <w:rsid w:val="003E0384"/>
    <w:rsid w:val="00473AEB"/>
    <w:rsid w:val="005B0552"/>
    <w:rsid w:val="00601766"/>
    <w:rsid w:val="0089294A"/>
    <w:rsid w:val="008B31B7"/>
    <w:rsid w:val="00EE6BF2"/>
    <w:rsid w:val="00F7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96ACD"/>
  <w15:docId w15:val="{7DBC3101-5C54-4FFF-AECC-2A055DC88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one Davis</dc:creator>
  <cp:keywords/>
  <cp:lastModifiedBy>Samantha Euraque</cp:lastModifiedBy>
  <cp:revision>2</cp:revision>
  <cp:lastPrinted>2022-02-24T17:18:00Z</cp:lastPrinted>
  <dcterms:created xsi:type="dcterms:W3CDTF">2022-05-26T18:17:00Z</dcterms:created>
  <dcterms:modified xsi:type="dcterms:W3CDTF">2022-05-26T18:17:00Z</dcterms:modified>
</cp:coreProperties>
</file>